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Nicole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loch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Cavalese, TN, Italia Desenzano del Gard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Desenzano del Gard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5/12/1992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73955054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clochnicole@hotmail.it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4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4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